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B11983" w14:textId="77777777" w:rsidR="00142489" w:rsidRDefault="00000000">
      <w:pPr>
        <w:pStyle w:val="Heading1"/>
      </w:pPr>
      <w:bookmarkStart w:id="0" w:name="Xd2dece6f8a0708e0d35dc9b533135f5f4038b8f"/>
      <w:r>
        <w:t>Recruitment Monitoring Form (Part A &amp; Part B)</w:t>
      </w:r>
    </w:p>
    <w:p w14:paraId="6F2CA93A" w14:textId="59DBD6BA" w:rsidR="00142489" w:rsidRDefault="00000000">
      <w:pPr>
        <w:pStyle w:val="FirstParagraph"/>
      </w:pPr>
      <w:r>
        <w:rPr>
          <w:b/>
          <w:bCs/>
        </w:rPr>
        <w:t>Reviewed:</w:t>
      </w:r>
      <w:r>
        <w:t xml:space="preserve"> </w:t>
      </w:r>
      <w:r w:rsidR="00D6568C">
        <w:t>April 2026</w:t>
      </w:r>
      <w:r>
        <w:br/>
      </w:r>
      <w:r>
        <w:rPr>
          <w:b/>
          <w:bCs/>
        </w:rPr>
        <w:t>Next Review Date:</w:t>
      </w:r>
      <w:r>
        <w:t xml:space="preserve"> </w:t>
      </w:r>
      <w:r w:rsidR="00D6568C">
        <w:t>April 2027</w:t>
      </w:r>
    </w:p>
    <w:p w14:paraId="03901321" w14:textId="77777777" w:rsidR="00142489" w:rsidRDefault="00000000">
      <w:pPr>
        <w:pStyle w:val="Heading2"/>
      </w:pPr>
      <w:bookmarkStart w:id="1" w:name="privacy-notice"/>
      <w:r>
        <w:t>Privacy Notice</w:t>
      </w:r>
    </w:p>
    <w:p w14:paraId="493A90BC" w14:textId="77777777" w:rsidR="00142489" w:rsidRDefault="00000000">
      <w:pPr>
        <w:pStyle w:val="FirstParagraph"/>
      </w:pPr>
      <w:r>
        <w:t xml:space="preserve">FloorSkills Ltd. will process the information provided on this form in accordance with </w:t>
      </w:r>
      <w:r>
        <w:rPr>
          <w:b/>
          <w:bCs/>
        </w:rPr>
        <w:t>UK GDPR</w:t>
      </w:r>
      <w:r>
        <w:t xml:space="preserve"> and the </w:t>
      </w:r>
      <w:r>
        <w:rPr>
          <w:b/>
          <w:bCs/>
        </w:rPr>
        <w:t>Data Protection Act 2018</w:t>
      </w:r>
      <w:r>
        <w:t xml:space="preserve">. Data will be used solely for recruitment purposes and retained securely for up to </w:t>
      </w:r>
      <w:r>
        <w:rPr>
          <w:b/>
          <w:bCs/>
        </w:rPr>
        <w:t>6 months</w:t>
      </w:r>
      <w:r>
        <w:t xml:space="preserve"> for unsuccessful applicants (or longer where legally required). Successful applicant records will be retained on the personnel file. By signing this form, you consent to this processing.</w:t>
      </w:r>
    </w:p>
    <w:p w14:paraId="66CF5B87" w14:textId="77777777" w:rsidR="00142489" w:rsidRDefault="00000000">
      <w:r>
        <w:pict w14:anchorId="372EF6ED">
          <v:rect id="_x0000_i1025" style="width:0;height:1.5pt" o:hralign="center" o:hrstd="t" o:hr="t"/>
        </w:pict>
      </w:r>
    </w:p>
    <w:p w14:paraId="3BF74513" w14:textId="77777777" w:rsidR="00142489" w:rsidRDefault="00000000">
      <w:pPr>
        <w:pStyle w:val="Heading2"/>
      </w:pPr>
      <w:bookmarkStart w:id="2" w:name="section-1-personal-employment-details"/>
      <w:bookmarkEnd w:id="1"/>
      <w:r>
        <w:t>Section 1: Personal &amp; Employment Details</w:t>
      </w:r>
    </w:p>
    <w:p w14:paraId="1821CD7C" w14:textId="77777777" w:rsidR="00142489" w:rsidRDefault="00000000">
      <w:pPr>
        <w:pStyle w:val="FirstParagraph"/>
      </w:pPr>
      <w:r>
        <w:rPr>
          <w:b/>
          <w:bCs/>
        </w:rPr>
        <w:t>Position Applied For:</w:t>
      </w:r>
      <w:r>
        <w:t xml:space="preserve"> __________________________</w:t>
      </w:r>
      <w:r>
        <w:br/>
      </w:r>
      <w:r>
        <w:rPr>
          <w:b/>
          <w:bCs/>
        </w:rPr>
        <w:t>Surname:</w:t>
      </w:r>
      <w:r>
        <w:t xml:space="preserve"> __________________________</w:t>
      </w:r>
      <w:r>
        <w:br/>
      </w:r>
      <w:r>
        <w:rPr>
          <w:b/>
          <w:bCs/>
        </w:rPr>
        <w:t>First Name(s):</w:t>
      </w:r>
      <w:r>
        <w:t xml:space="preserve"> __________________________</w:t>
      </w:r>
      <w:r>
        <w:br/>
      </w:r>
      <w:r>
        <w:rPr>
          <w:b/>
          <w:bCs/>
        </w:rPr>
        <w:t>Previous Surname(s):</w:t>
      </w:r>
      <w:r>
        <w:t xml:space="preserve"> __________________________</w:t>
      </w:r>
      <w:r>
        <w:br/>
      </w:r>
      <w:r>
        <w:rPr>
          <w:b/>
          <w:bCs/>
        </w:rPr>
        <w:t>Preferred Title:</w:t>
      </w:r>
      <w:r>
        <w:t xml:space="preserve"> __________________________</w:t>
      </w:r>
      <w:r>
        <w:br/>
      </w:r>
      <w:r>
        <w:rPr>
          <w:b/>
          <w:bCs/>
        </w:rPr>
        <w:t>Home Address:</w:t>
      </w:r>
      <w:r>
        <w:t xml:space="preserve"> __________________________</w:t>
      </w:r>
      <w:r>
        <w:br/>
      </w:r>
      <w:r>
        <w:rPr>
          <w:b/>
          <w:bCs/>
        </w:rPr>
        <w:t>Postcode:</w:t>
      </w:r>
      <w:r>
        <w:t xml:space="preserve"> __________________________</w:t>
      </w:r>
      <w:r>
        <w:br/>
      </w:r>
      <w:r>
        <w:rPr>
          <w:b/>
          <w:bCs/>
        </w:rPr>
        <w:t>Email:</w:t>
      </w:r>
      <w:r>
        <w:t xml:space="preserve"> __________________________</w:t>
      </w:r>
      <w:r>
        <w:br/>
      </w:r>
      <w:r>
        <w:rPr>
          <w:b/>
          <w:bCs/>
        </w:rPr>
        <w:t>Telephone (Home):</w:t>
      </w:r>
      <w:r>
        <w:t xml:space="preserve"> __________________________</w:t>
      </w:r>
      <w:r>
        <w:br/>
      </w:r>
      <w:r>
        <w:rPr>
          <w:b/>
          <w:bCs/>
        </w:rPr>
        <w:t>Telephone (Mobile):</w:t>
      </w:r>
      <w:r>
        <w:t xml:space="preserve"> __________________________</w:t>
      </w:r>
      <w:r>
        <w:br/>
      </w:r>
      <w:r>
        <w:rPr>
          <w:b/>
          <w:bCs/>
        </w:rPr>
        <w:t>Preferred Contact Method:</w:t>
      </w:r>
      <w:r>
        <w:t xml:space="preserve"> Email ☐ Phone ☐</w:t>
      </w:r>
    </w:p>
    <w:p w14:paraId="63D4D0E2" w14:textId="77777777" w:rsidR="00142489" w:rsidRDefault="00000000">
      <w:pPr>
        <w:pStyle w:val="Heading3"/>
      </w:pPr>
      <w:bookmarkStart w:id="3" w:name="current-or-most-recent-employment"/>
      <w:r>
        <w:t>Current or Most Recent Employment</w:t>
      </w:r>
    </w:p>
    <w:p w14:paraId="765E48D6" w14:textId="77777777" w:rsidR="00142489" w:rsidRDefault="00000000">
      <w:pPr>
        <w:pStyle w:val="FirstParagraph"/>
      </w:pPr>
      <w:r>
        <w:t>Employer Name: __________________________</w:t>
      </w:r>
      <w:r>
        <w:br/>
        <w:t>Department: __________________________</w:t>
      </w:r>
      <w:r>
        <w:br/>
        <w:t>Address: __________________________</w:t>
      </w:r>
      <w:r>
        <w:br/>
        <w:t>Position Held: __________________________</w:t>
      </w:r>
      <w:r>
        <w:br/>
        <w:t>Salary: __________________________</w:t>
      </w:r>
      <w:r>
        <w:br/>
        <w:t>Date Started: __________________________</w:t>
      </w:r>
      <w:r>
        <w:br/>
        <w:t>Still Employed: Yes ☐ No ☐</w:t>
      </w:r>
      <w:r>
        <w:br/>
        <w:t>Notice Required: __________________________</w:t>
      </w:r>
      <w:r>
        <w:br/>
        <w:t>If Left, Date Left: __________________________</w:t>
      </w:r>
      <w:r>
        <w:br/>
        <w:t>Reason for Leaving: __________________________</w:t>
      </w:r>
    </w:p>
    <w:p w14:paraId="1A1D38AC" w14:textId="77777777" w:rsidR="00142489" w:rsidRDefault="00000000">
      <w:r>
        <w:lastRenderedPageBreak/>
        <w:pict w14:anchorId="1FC3B8B8">
          <v:rect id="_x0000_i1026" style="width:0;height:1.5pt" o:hralign="center" o:hrstd="t" o:hr="t"/>
        </w:pict>
      </w:r>
    </w:p>
    <w:p w14:paraId="6E13ECEF" w14:textId="77777777" w:rsidR="00142489" w:rsidRDefault="00000000">
      <w:pPr>
        <w:pStyle w:val="Heading2"/>
      </w:pPr>
      <w:bookmarkStart w:id="4" w:name="section-2-declarations-safeguarding"/>
      <w:bookmarkEnd w:id="2"/>
      <w:bookmarkEnd w:id="3"/>
      <w:r>
        <w:t>Section 2: Declarations &amp; Safeguarding</w:t>
      </w:r>
    </w:p>
    <w:p w14:paraId="0D756D7C" w14:textId="77777777" w:rsidR="00142489" w:rsidRDefault="00000000">
      <w:pPr>
        <w:pStyle w:val="Heading3"/>
      </w:pPr>
      <w:bookmarkStart w:id="5" w:name="right-to-work"/>
      <w:r>
        <w:t>Right to Work</w:t>
      </w:r>
    </w:p>
    <w:p w14:paraId="6CF5EDCF" w14:textId="77777777" w:rsidR="00142489" w:rsidRDefault="00000000">
      <w:pPr>
        <w:pStyle w:val="FirstParagraph"/>
      </w:pPr>
      <w:r>
        <w:t>Do you require permission to work in the UK? Yes ☐ No ☐</w:t>
      </w:r>
      <w:r>
        <w:br/>
        <w:t>(Proof of identity/right to work will be required.)</w:t>
      </w:r>
    </w:p>
    <w:p w14:paraId="31B10E25" w14:textId="77777777" w:rsidR="00142489" w:rsidRDefault="00000000">
      <w:pPr>
        <w:pStyle w:val="Heading3"/>
      </w:pPr>
      <w:bookmarkStart w:id="6" w:name="disability-adjustments"/>
      <w:bookmarkEnd w:id="5"/>
      <w:r>
        <w:t>Disability &amp; Adjustments</w:t>
      </w:r>
    </w:p>
    <w:p w14:paraId="7078634D" w14:textId="77777777" w:rsidR="00142489" w:rsidRDefault="00000000">
      <w:pPr>
        <w:pStyle w:val="FirstParagraph"/>
      </w:pPr>
      <w:r>
        <w:t>Do you have a disability as defined under the Equality Act 2010? Yes ☐ No ☐</w:t>
      </w:r>
      <w:r>
        <w:br/>
        <w:t>If yes, please detail any reasonable adjustments required for interview/assessment: ______________________________________________________________________</w:t>
      </w:r>
    </w:p>
    <w:p w14:paraId="55867436" w14:textId="77777777" w:rsidR="00142489" w:rsidRDefault="00000000">
      <w:pPr>
        <w:pStyle w:val="Heading3"/>
      </w:pPr>
      <w:bookmarkStart w:id="7" w:name="safeguarding-declaration"/>
      <w:bookmarkEnd w:id="6"/>
      <w:r>
        <w:t>Safeguarding Declaration</w:t>
      </w:r>
    </w:p>
    <w:p w14:paraId="2225238B" w14:textId="77777777" w:rsidR="00142489" w:rsidRDefault="00000000">
      <w:pPr>
        <w:pStyle w:val="FirstParagraph"/>
      </w:pPr>
      <w:r>
        <w:t xml:space="preserve">Due to our work with young people and vulnerable adults, all posts require an </w:t>
      </w:r>
      <w:r>
        <w:rPr>
          <w:b/>
          <w:bCs/>
        </w:rPr>
        <w:t>enhanced DBS check</w:t>
      </w:r>
      <w:r>
        <w:t>. - I declare that I am not barred from working with children or vulnerable adults.</w:t>
      </w:r>
      <w:r>
        <w:br/>
        <w:t>- I understand that reference checks will verify my employment history and explore any gaps.</w:t>
      </w:r>
      <w:r>
        <w:br/>
        <w:t>- I am not subject to any sanctions preventing me from working in this role.</w:t>
      </w:r>
    </w:p>
    <w:p w14:paraId="05D162DE" w14:textId="77777777" w:rsidR="00142489" w:rsidRDefault="00000000">
      <w:pPr>
        <w:pStyle w:val="Heading3"/>
      </w:pPr>
      <w:bookmarkStart w:id="8" w:name="criminal-convictions-disclosure"/>
      <w:bookmarkEnd w:id="7"/>
      <w:r>
        <w:t>Criminal Convictions Disclosure</w:t>
      </w:r>
    </w:p>
    <w:p w14:paraId="4CCA8A2E" w14:textId="77777777" w:rsidR="00142489" w:rsidRDefault="00000000">
      <w:pPr>
        <w:pStyle w:val="FirstParagraph"/>
      </w:pPr>
      <w:r>
        <w:t xml:space="preserve">Under the </w:t>
      </w:r>
      <w:r>
        <w:rPr>
          <w:b/>
          <w:bCs/>
        </w:rPr>
        <w:t>Rehabilitation of Offenders Act 1974 (Exceptions) Order 1975</w:t>
      </w:r>
      <w:r>
        <w:t>, you must declare all convictions, cautions, reprimands and warnings, whether spent or unspent.</w:t>
      </w:r>
    </w:p>
    <w:p w14:paraId="1123F502" w14:textId="77777777" w:rsidR="00142489" w:rsidRDefault="00000000">
      <w:pPr>
        <w:pStyle w:val="BodyText"/>
      </w:pPr>
      <w:r>
        <w:t>Do you have any? Yes ☐ No ☐</w:t>
      </w:r>
      <w:r>
        <w:br/>
        <w:t>If yes, please give full details (offence, date, outcome): ______________________________________________________________________</w:t>
      </w:r>
    </w:p>
    <w:p w14:paraId="2B7B0F97" w14:textId="77777777" w:rsidR="00142489" w:rsidRDefault="00000000">
      <w:pPr>
        <w:pStyle w:val="Heading3"/>
      </w:pPr>
      <w:bookmarkStart w:id="9" w:name="additional-information"/>
      <w:bookmarkEnd w:id="8"/>
      <w:r>
        <w:t>Additional Information</w:t>
      </w:r>
    </w:p>
    <w:p w14:paraId="2B11E0BC" w14:textId="77777777" w:rsidR="00142489" w:rsidRDefault="00000000">
      <w:pPr>
        <w:pStyle w:val="FirstParagraph"/>
      </w:pPr>
      <w:r>
        <w:t>Are you a car owner? Yes ☐ No ☐</w:t>
      </w:r>
      <w:r>
        <w:br/>
        <w:t>Current Driving Licence: Full ☐ Provisional ☐ None ☐</w:t>
      </w:r>
      <w:r>
        <w:br/>
        <w:t>Any current endorsements/disqualifications? _______________________________</w:t>
      </w:r>
    </w:p>
    <w:p w14:paraId="67E74DB5" w14:textId="77777777" w:rsidR="00142489" w:rsidRDefault="00000000">
      <w:pPr>
        <w:pStyle w:val="BodyText"/>
      </w:pPr>
      <w:r>
        <w:t>Outstanding holidays planned: __________________________________________</w:t>
      </w:r>
    </w:p>
    <w:p w14:paraId="2F9D088C" w14:textId="77777777" w:rsidR="00142489" w:rsidRDefault="00000000">
      <w:pPr>
        <w:pStyle w:val="BodyText"/>
      </w:pPr>
      <w:r>
        <w:t>Other work (paid/voluntary) to continue if appointed: _______________________</w:t>
      </w:r>
    </w:p>
    <w:p w14:paraId="365DBD00" w14:textId="77777777" w:rsidR="00142489" w:rsidRDefault="00000000">
      <w:r>
        <w:pict w14:anchorId="32921D6C">
          <v:rect id="_x0000_i1027" style="width:0;height:1.5pt" o:hralign="center" o:hrstd="t" o:hr="t"/>
        </w:pict>
      </w:r>
    </w:p>
    <w:p w14:paraId="4528702F" w14:textId="77777777" w:rsidR="00142489" w:rsidRDefault="00000000">
      <w:pPr>
        <w:pStyle w:val="Heading2"/>
      </w:pPr>
      <w:bookmarkStart w:id="10" w:name="section-3-declaration-consent"/>
      <w:bookmarkEnd w:id="4"/>
      <w:bookmarkEnd w:id="9"/>
      <w:r>
        <w:lastRenderedPageBreak/>
        <w:t>Section 3: Declaration &amp; Consent</w:t>
      </w:r>
    </w:p>
    <w:p w14:paraId="3B6483FB" w14:textId="77777777" w:rsidR="00142489" w:rsidRDefault="00000000">
      <w:pPr>
        <w:pStyle w:val="FirstParagraph"/>
      </w:pPr>
      <w:r>
        <w:t>I confirm that: - The information provided is true and complete to the best of my knowledge. - I understand that providing false or misleading information may result in withdrawal of job offer or dismissal. - I consent to FloorSkills processing my personal data for recruitment and safeguarding purposes in line with UK GDPR.</w:t>
      </w:r>
    </w:p>
    <w:p w14:paraId="1A2803E9" w14:textId="77777777" w:rsidR="00142489" w:rsidRDefault="00000000">
      <w:pPr>
        <w:pStyle w:val="BodyText"/>
      </w:pPr>
      <w:r>
        <w:rPr>
          <w:b/>
          <w:bCs/>
        </w:rPr>
        <w:t>Signature:</w:t>
      </w:r>
      <w:r>
        <w:t xml:space="preserve"> __________________________</w:t>
      </w:r>
      <w:r>
        <w:br/>
      </w:r>
      <w:r>
        <w:rPr>
          <w:b/>
          <w:bCs/>
        </w:rPr>
        <w:t>Print Name:</w:t>
      </w:r>
      <w:r>
        <w:t xml:space="preserve"> __________________________</w:t>
      </w:r>
      <w:r>
        <w:br/>
      </w:r>
      <w:r>
        <w:rPr>
          <w:b/>
          <w:bCs/>
        </w:rPr>
        <w:t>Date:</w:t>
      </w:r>
      <w:r>
        <w:t xml:space="preserve"> __________________________</w:t>
      </w:r>
    </w:p>
    <w:p w14:paraId="0C2ABF50" w14:textId="77777777" w:rsidR="00142489" w:rsidRDefault="00000000">
      <w:r>
        <w:pict w14:anchorId="2A7F8304">
          <v:rect id="_x0000_i1028" style="width:0;height:1.5pt" o:hralign="center" o:hrstd="t" o:hr="t"/>
        </w:pict>
      </w:r>
    </w:p>
    <w:p w14:paraId="5EFA2658" w14:textId="77777777" w:rsidR="00142489" w:rsidRDefault="00000000">
      <w:pPr>
        <w:pStyle w:val="Heading2"/>
      </w:pPr>
      <w:bookmarkStart w:id="11" w:name="Xc77e5afca195bc7765840d885db3be12b848615"/>
      <w:bookmarkEnd w:id="10"/>
      <w:r>
        <w:t>Part B: Equality &amp; Diversity Monitoring (Optional)</w:t>
      </w:r>
    </w:p>
    <w:p w14:paraId="3D9DE658" w14:textId="77777777" w:rsidR="00142489" w:rsidRDefault="00000000">
      <w:pPr>
        <w:pStyle w:val="FirstParagraph"/>
      </w:pPr>
      <w:r>
        <w:t>Completion of this section is voluntary and will be separated from the main application for monitoring purposes only.</w:t>
      </w:r>
    </w:p>
    <w:p w14:paraId="6D9A98C8" w14:textId="77777777" w:rsidR="00142489" w:rsidRDefault="00000000">
      <w:pPr>
        <w:pStyle w:val="BodyText"/>
      </w:pPr>
      <w:r>
        <w:rPr>
          <w:b/>
          <w:bCs/>
        </w:rPr>
        <w:t>Age:</w:t>
      </w:r>
      <w:r>
        <w:t xml:space="preserve"> _______ </w:t>
      </w:r>
      <w:r>
        <w:rPr>
          <w:b/>
          <w:bCs/>
        </w:rPr>
        <w:t>Date of Birth:</w:t>
      </w:r>
      <w:r>
        <w:t xml:space="preserve"> __________ </w:t>
      </w:r>
      <w:r>
        <w:rPr>
          <w:b/>
          <w:bCs/>
        </w:rPr>
        <w:t>Gender:</w:t>
      </w:r>
      <w:r>
        <w:t xml:space="preserve"> Male ☐ Female ☐ Prefer not to say ☐</w:t>
      </w:r>
    </w:p>
    <w:p w14:paraId="5EE41030" w14:textId="77777777" w:rsidR="00142489" w:rsidRDefault="00000000">
      <w:pPr>
        <w:pStyle w:val="Heading3"/>
      </w:pPr>
      <w:bookmarkStart w:id="12" w:name="ethnic-group-tick-one"/>
      <w:r>
        <w:t>Ethnic Group (tick one):</w:t>
      </w:r>
    </w:p>
    <w:p w14:paraId="6E4DF20D" w14:textId="77777777" w:rsidR="00142489" w:rsidRDefault="00000000">
      <w:pPr>
        <w:pStyle w:val="Compact"/>
        <w:numPr>
          <w:ilvl w:val="0"/>
          <w:numId w:val="2"/>
        </w:numPr>
      </w:pPr>
      <w:r>
        <w:t>White: English/Welsh/Scottish/N.Irish ☐ Irish ☐ Gypsy/Traveller ☐ Other White ☐</w:t>
      </w:r>
    </w:p>
    <w:p w14:paraId="3F4BDD26" w14:textId="77777777" w:rsidR="00142489" w:rsidRDefault="00000000">
      <w:pPr>
        <w:pStyle w:val="Compact"/>
        <w:numPr>
          <w:ilvl w:val="0"/>
          <w:numId w:val="2"/>
        </w:numPr>
      </w:pPr>
      <w:r>
        <w:t>Mixed: White &amp; Black Caribbean ☐ White &amp; Black African ☐ White &amp; Asian ☐ Other Mixed ☐</w:t>
      </w:r>
    </w:p>
    <w:p w14:paraId="5C6FE188" w14:textId="77777777" w:rsidR="00142489" w:rsidRDefault="00000000">
      <w:pPr>
        <w:pStyle w:val="Compact"/>
        <w:numPr>
          <w:ilvl w:val="0"/>
          <w:numId w:val="2"/>
        </w:numPr>
      </w:pPr>
      <w:r>
        <w:t>Asian/Asian British: Indian ☐ Pakistani ☐ Bangladeshi ☐ Chinese ☐ Other Asian ☐</w:t>
      </w:r>
    </w:p>
    <w:p w14:paraId="4B2BF95E" w14:textId="77777777" w:rsidR="00142489" w:rsidRDefault="00000000">
      <w:pPr>
        <w:pStyle w:val="Compact"/>
        <w:numPr>
          <w:ilvl w:val="0"/>
          <w:numId w:val="2"/>
        </w:numPr>
      </w:pPr>
      <w:r>
        <w:t>Black/Black British: African ☐ Caribbean ☐ Other Black ☐</w:t>
      </w:r>
    </w:p>
    <w:p w14:paraId="710A789E" w14:textId="77777777" w:rsidR="00142489" w:rsidRDefault="00000000">
      <w:pPr>
        <w:pStyle w:val="Compact"/>
        <w:numPr>
          <w:ilvl w:val="0"/>
          <w:numId w:val="2"/>
        </w:numPr>
      </w:pPr>
      <w:r>
        <w:t>Other: Arab ☐ Other Ethnic Group ☐</w:t>
      </w:r>
    </w:p>
    <w:p w14:paraId="39C22DB3" w14:textId="77777777" w:rsidR="00142489" w:rsidRDefault="00000000">
      <w:pPr>
        <w:pStyle w:val="Compact"/>
        <w:numPr>
          <w:ilvl w:val="0"/>
          <w:numId w:val="2"/>
        </w:numPr>
      </w:pPr>
      <w:r>
        <w:t>Prefer not to say ☐</w:t>
      </w:r>
    </w:p>
    <w:p w14:paraId="695FFFDF" w14:textId="77777777" w:rsidR="00142489" w:rsidRDefault="00000000">
      <w:pPr>
        <w:pStyle w:val="FirstParagraph"/>
      </w:pPr>
      <w:r>
        <w:t>Feedback on the recruitment process may be submitted in writing to the HR Manager or via email: [Insert HR email].</w:t>
      </w:r>
      <w:bookmarkEnd w:id="0"/>
      <w:bookmarkEnd w:id="11"/>
      <w:bookmarkEnd w:id="12"/>
    </w:p>
    <w:sectPr w:rsidR="00142489">
      <w:headerReference w:type="default" r:id="rId7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D9EFE1" w14:textId="77777777" w:rsidR="00FF5A05" w:rsidRDefault="00FF5A05" w:rsidP="004A7F54">
      <w:pPr>
        <w:spacing w:after="0"/>
      </w:pPr>
      <w:r>
        <w:separator/>
      </w:r>
    </w:p>
  </w:endnote>
  <w:endnote w:type="continuationSeparator" w:id="0">
    <w:p w14:paraId="39E0B3E2" w14:textId="77777777" w:rsidR="00FF5A05" w:rsidRDefault="00FF5A05" w:rsidP="004A7F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76AF55" w14:textId="77777777" w:rsidR="00FF5A05" w:rsidRDefault="00FF5A05" w:rsidP="004A7F54">
      <w:pPr>
        <w:spacing w:after="0"/>
      </w:pPr>
      <w:r>
        <w:separator/>
      </w:r>
    </w:p>
  </w:footnote>
  <w:footnote w:type="continuationSeparator" w:id="0">
    <w:p w14:paraId="461432C1" w14:textId="77777777" w:rsidR="00FF5A05" w:rsidRDefault="00FF5A05" w:rsidP="004A7F5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FD4785" w14:textId="0ED66F47" w:rsidR="004A7F54" w:rsidRDefault="004A7F54">
    <w:pPr>
      <w:pStyle w:val="Header"/>
    </w:pPr>
    <w:r>
      <w:rPr>
        <w:noProof/>
      </w:rPr>
      <w:drawing>
        <wp:inline distT="0" distB="0" distL="0" distR="0" wp14:anchorId="5377A3F9" wp14:editId="725E25EA">
          <wp:extent cx="2115691" cy="868722"/>
          <wp:effectExtent l="0" t="0" r="0" b="0"/>
          <wp:docPr id="1128222" name="Picture 1" descr="A green logo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8222" name="Picture 1" descr="A green logo with white tex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5691" cy="8687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BCE81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988E9E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17105519">
    <w:abstractNumId w:val="0"/>
  </w:num>
  <w:num w:numId="2" w16cid:durableId="11541049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2489"/>
    <w:rsid w:val="00021DA0"/>
    <w:rsid w:val="00142489"/>
    <w:rsid w:val="001B136E"/>
    <w:rsid w:val="004A7F54"/>
    <w:rsid w:val="009F1668"/>
    <w:rsid w:val="00D6568C"/>
    <w:rsid w:val="00FF5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D71C0C"/>
  <w15:docId w15:val="{90A225C0-153A-4612-A6A8-21C02B289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4A7F5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A7F54"/>
  </w:style>
  <w:style w:type="paragraph" w:styleId="Footer">
    <w:name w:val="footer"/>
    <w:basedOn w:val="Normal"/>
    <w:link w:val="FooterChar"/>
    <w:rsid w:val="004A7F5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A7F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72</Words>
  <Characters>3598</Characters>
  <Application>Microsoft Office Word</Application>
  <DocSecurity>0</DocSecurity>
  <Lines>92</Lines>
  <Paragraphs>63</Paragraphs>
  <ScaleCrop>false</ScaleCrop>
  <Company/>
  <LinksUpToDate>false</LinksUpToDate>
  <CharactersWithSpaces>4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mon Floorskills</dc:creator>
  <cp:keywords/>
  <cp:lastModifiedBy>Matt Bourne</cp:lastModifiedBy>
  <cp:revision>3</cp:revision>
  <dcterms:created xsi:type="dcterms:W3CDTF">2025-09-16T09:34:00Z</dcterms:created>
  <dcterms:modified xsi:type="dcterms:W3CDTF">2026-04-28T14:11:00Z</dcterms:modified>
</cp:coreProperties>
</file>